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4EC2" w:rsidRDefault="00EE4EC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D4F8940" w:rsidR="00EE4EC2" w:rsidRDefault="007D7A4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AE1D7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EE4EC2" w:rsidRDefault="00EE4EC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9B283DE" w14:textId="321F5CD9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Explain DAX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3F40C6AD" w14:textId="6C1AB7CE" w:rsidR="00D42651" w:rsidRPr="007D7A49" w:rsidRDefault="00D42651" w:rsidP="00D42651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:-</w:t>
      </w:r>
      <w:r w:rsidRPr="00D42651">
        <w:rPr>
          <w:rFonts w:ascii="Roboto" w:eastAsia="Roboto" w:hAnsi="Roboto" w:cs="Roboto"/>
          <w:sz w:val="28"/>
          <w:szCs w:val="28"/>
        </w:rPr>
        <w:t>DAX is a collection of functions, operators, and constants that can be used in a formula, or expression, to calculate and return one or more values. Stated more simply, DAX helps you create new information from data already in your model.</w:t>
      </w:r>
    </w:p>
    <w:p w14:paraId="6079A9F2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679A200" w14:textId="20CEA1BC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Explain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7D7A49">
        <w:rPr>
          <w:rFonts w:ascii="Roboto" w:eastAsia="Roboto" w:hAnsi="Roboto" w:cs="Roboto"/>
          <w:sz w:val="28"/>
          <w:szCs w:val="28"/>
        </w:rPr>
        <w:t>, reports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and dashboards and how they relate to each other?</w:t>
      </w:r>
    </w:p>
    <w:p w14:paraId="6B7E618B" w14:textId="63F90919" w:rsidR="00D42651" w:rsidRPr="00D42651" w:rsidRDefault="00D42651" w:rsidP="00D42651">
      <w:pPr>
        <w:ind w:left="360"/>
        <w:jc w:val="both"/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</w:rPr>
        <w:t>:-</w:t>
      </w:r>
      <w:r w:rsidRPr="00D42651">
        <w:rPr>
          <w:rFonts w:ascii="Source Sans Pro" w:eastAsia="Times New Roman" w:hAnsi="Source Sans Pro" w:cs="Times New Roman"/>
          <w:color w:val="141412"/>
          <w:sz w:val="24"/>
          <w:szCs w:val="24"/>
          <w:lang w:val="en-IN"/>
        </w:rPr>
        <w:t xml:space="preserve"> </w:t>
      </w:r>
      <w:r w:rsidRPr="00D42651">
        <w:rPr>
          <w:rFonts w:ascii="Roboto" w:eastAsia="Roboto" w:hAnsi="Roboto" w:cs="Roboto"/>
          <w:sz w:val="28"/>
          <w:szCs w:val="28"/>
          <w:lang w:val="en-IN"/>
        </w:rPr>
        <w:t xml:space="preserve">A Power BI </w:t>
      </w:r>
      <w:r w:rsidRPr="00D42651">
        <w:rPr>
          <w:rFonts w:ascii="Roboto" w:eastAsia="Roboto" w:hAnsi="Roboto" w:cs="Roboto"/>
          <w:b/>
          <w:bCs/>
          <w:sz w:val="28"/>
          <w:szCs w:val="28"/>
          <w:lang w:val="en-IN"/>
        </w:rPr>
        <w:t>Dataset</w:t>
      </w:r>
      <w:r w:rsidRPr="00D42651">
        <w:rPr>
          <w:rFonts w:ascii="Roboto" w:eastAsia="Roboto" w:hAnsi="Roboto" w:cs="Roboto"/>
          <w:sz w:val="28"/>
          <w:szCs w:val="28"/>
          <w:lang w:val="en-IN"/>
        </w:rPr>
        <w:t xml:space="preserve"> is a series of Power Query queries that have been shaped in a DAX model. Each dataset can combine different files, database tables and online services all into one tabular model.  In our cookie analogy, these are all different “ingredients”.</w:t>
      </w:r>
    </w:p>
    <w:p w14:paraId="6A71033C" w14:textId="77777777" w:rsidR="00D42651" w:rsidRDefault="00D42651" w:rsidP="00D42651">
      <w:pPr>
        <w:ind w:left="360"/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42651">
        <w:rPr>
          <w:rFonts w:ascii="Roboto" w:eastAsia="Roboto" w:hAnsi="Roboto" w:cs="Roboto"/>
          <w:sz w:val="28"/>
          <w:szCs w:val="28"/>
          <w:lang w:val="en-IN"/>
        </w:rPr>
        <w:t>Unlike SSRS, a dataset in Power BI does not represent a single table or query of data. A dataset should be considered more like a “</w:t>
      </w:r>
      <w:proofErr w:type="spellStart"/>
      <w:r w:rsidRPr="00D42651">
        <w:rPr>
          <w:rFonts w:ascii="Roboto" w:eastAsia="Roboto" w:hAnsi="Roboto" w:cs="Roboto"/>
          <w:sz w:val="28"/>
          <w:szCs w:val="28"/>
          <w:lang w:val="en-IN"/>
        </w:rPr>
        <w:t>flavor</w:t>
      </w:r>
      <w:proofErr w:type="spellEnd"/>
      <w:r w:rsidRPr="00D42651">
        <w:rPr>
          <w:rFonts w:ascii="Roboto" w:eastAsia="Roboto" w:hAnsi="Roboto" w:cs="Roboto"/>
          <w:sz w:val="28"/>
          <w:szCs w:val="28"/>
          <w:lang w:val="en-IN"/>
        </w:rPr>
        <w:t>” of data used to accomplish a specific type of reporting: financial, operational, HR, etc. So in our analogy, the dataset is the “raw dough”.</w:t>
      </w:r>
    </w:p>
    <w:p w14:paraId="105F1FD5" w14:textId="31C15475" w:rsidR="00D42651" w:rsidRDefault="00D42651" w:rsidP="00D42651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D42651">
        <w:rPr>
          <w:rFonts w:ascii="Roboto" w:eastAsia="Roboto" w:hAnsi="Roboto" w:cs="Roboto"/>
          <w:sz w:val="28"/>
          <w:szCs w:val="28"/>
        </w:rPr>
        <w:t xml:space="preserve">A power BI </w:t>
      </w:r>
      <w:r w:rsidRPr="00D42651">
        <w:rPr>
          <w:rFonts w:ascii="Roboto" w:eastAsia="Roboto" w:hAnsi="Roboto" w:cs="Roboto"/>
          <w:b/>
          <w:bCs/>
          <w:sz w:val="28"/>
          <w:szCs w:val="28"/>
        </w:rPr>
        <w:t>report</w:t>
      </w:r>
      <w:r w:rsidRPr="00D42651">
        <w:rPr>
          <w:rFonts w:ascii="Roboto" w:eastAsia="Roboto" w:hAnsi="Roboto" w:cs="Roboto"/>
          <w:sz w:val="28"/>
          <w:szCs w:val="28"/>
        </w:rPr>
        <w:t xml:space="preserve"> is a series of visualizations, filters and static elements on a canvas. Power BI reports are saved as a single PBIX file and connect to a single dataset. Remember, a Power BI dataset can have many data sources.</w:t>
      </w:r>
    </w:p>
    <w:p w14:paraId="76395E3D" w14:textId="51EB8A3C" w:rsidR="00D42651" w:rsidRPr="00D42651" w:rsidRDefault="00D42651" w:rsidP="00D42651">
      <w:pPr>
        <w:ind w:left="360"/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42651">
        <w:rPr>
          <w:rFonts w:ascii="Roboto" w:eastAsia="Roboto" w:hAnsi="Roboto" w:cs="Roboto"/>
          <w:sz w:val="28"/>
          <w:szCs w:val="28"/>
        </w:rPr>
        <w:t xml:space="preserve">In Power BI, </w:t>
      </w:r>
      <w:r w:rsidRPr="00D42651">
        <w:rPr>
          <w:rFonts w:ascii="Roboto" w:eastAsia="Roboto" w:hAnsi="Roboto" w:cs="Roboto"/>
          <w:b/>
          <w:bCs/>
          <w:sz w:val="28"/>
          <w:szCs w:val="28"/>
        </w:rPr>
        <w:t>dashboards</w:t>
      </w:r>
      <w:r w:rsidRPr="00D42651">
        <w:rPr>
          <w:rFonts w:ascii="Roboto" w:eastAsia="Roboto" w:hAnsi="Roboto" w:cs="Roboto"/>
          <w:sz w:val="28"/>
          <w:szCs w:val="28"/>
        </w:rPr>
        <w:t xml:space="preserve"> are a way of pulling together visualizations from various reports. When you think dashboard, you are probably thinking something like Microsoft’s </w:t>
      </w:r>
      <w:hyperlink r:id="rId7" w:history="1">
        <w:r w:rsidRPr="00D42651">
          <w:rPr>
            <w:rStyle w:val="Hyperlink"/>
            <w:rFonts w:ascii="Roboto" w:eastAsia="Roboto" w:hAnsi="Roboto" w:cs="Roboto"/>
            <w:sz w:val="28"/>
            <w:szCs w:val="28"/>
          </w:rPr>
          <w:t>definition</w:t>
        </w:r>
      </w:hyperlink>
      <w:r w:rsidRPr="00D42651">
        <w:rPr>
          <w:rFonts w:ascii="Roboto" w:eastAsia="Roboto" w:hAnsi="Roboto" w:cs="Roboto"/>
          <w:sz w:val="28"/>
          <w:szCs w:val="28"/>
        </w:rPr>
        <w:t>: “A Power BI </w:t>
      </w:r>
      <w:r w:rsidRPr="00D42651">
        <w:rPr>
          <w:rFonts w:ascii="Roboto" w:eastAsia="Roboto" w:hAnsi="Roboto" w:cs="Roboto"/>
          <w:b/>
          <w:bCs/>
          <w:sz w:val="28"/>
          <w:szCs w:val="28"/>
        </w:rPr>
        <w:t>dashboard</w:t>
      </w:r>
      <w:r w:rsidRPr="00D42651">
        <w:rPr>
          <w:rFonts w:ascii="Roboto" w:eastAsia="Roboto" w:hAnsi="Roboto" w:cs="Roboto"/>
          <w:sz w:val="28"/>
          <w:szCs w:val="28"/>
        </w:rPr>
        <w:t> is a single page, often called a canvas, that uses visualizations to tell a story. Because it is limited to one page, a well-designed dashboard contains only the most-important elements of that story.”</w:t>
      </w:r>
    </w:p>
    <w:p w14:paraId="28BE6A7B" w14:textId="0C960AD0" w:rsidR="00D42651" w:rsidRPr="007D7A49" w:rsidRDefault="00D42651" w:rsidP="00D42651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7348A1DA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762FD1" w14:textId="267C2734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reports can be created in power B</w:t>
      </w:r>
      <w:r>
        <w:rPr>
          <w:rFonts w:ascii="Roboto" w:eastAsia="Roboto" w:hAnsi="Roboto" w:cs="Roboto"/>
          <w:sz w:val="28"/>
          <w:szCs w:val="28"/>
        </w:rPr>
        <w:t>I</w:t>
      </w:r>
      <w:r w:rsidRPr="007D7A49">
        <w:rPr>
          <w:rFonts w:ascii="Roboto" w:eastAsia="Roboto" w:hAnsi="Roboto" w:cs="Roboto"/>
          <w:sz w:val="28"/>
          <w:szCs w:val="28"/>
        </w:rPr>
        <w:t>, explain</w:t>
      </w:r>
      <w:r>
        <w:rPr>
          <w:rFonts w:ascii="Roboto" w:eastAsia="Roboto" w:hAnsi="Roboto" w:cs="Roboto"/>
          <w:sz w:val="28"/>
          <w:szCs w:val="28"/>
        </w:rPr>
        <w:t xml:space="preserve"> two</w:t>
      </w:r>
      <w:r w:rsidRPr="007D7A49">
        <w:rPr>
          <w:rFonts w:ascii="Roboto" w:eastAsia="Roboto" w:hAnsi="Roboto" w:cs="Roboto"/>
          <w:sz w:val="28"/>
          <w:szCs w:val="28"/>
        </w:rPr>
        <w:t xml:space="preserve"> ways with Navigation of each.</w:t>
      </w:r>
    </w:p>
    <w:p w14:paraId="10ACD456" w14:textId="0CA545E4" w:rsidR="00D42651" w:rsidRPr="00D42651" w:rsidRDefault="00D42651" w:rsidP="00D42651">
      <w:pPr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</w:rPr>
        <w:t>:-</w:t>
      </w:r>
      <w:r w:rsidRPr="00D42651">
        <w:rPr>
          <w:rFonts w:eastAsia="Times New Roman"/>
          <w:color w:val="202124"/>
          <w:sz w:val="24"/>
          <w:szCs w:val="24"/>
          <w:lang w:val="en-IN"/>
        </w:rPr>
        <w:t xml:space="preserve"> </w:t>
      </w:r>
      <w:r w:rsidRPr="00D42651">
        <w:rPr>
          <w:rFonts w:ascii="Roboto" w:eastAsia="Roboto" w:hAnsi="Roboto" w:cs="Roboto"/>
          <w:sz w:val="28"/>
          <w:szCs w:val="28"/>
          <w:lang w:val="en-IN"/>
        </w:rPr>
        <w:t>Create a report from an Excel file in the Power BI service.</w:t>
      </w:r>
    </w:p>
    <w:p w14:paraId="515AAB0D" w14:textId="77777777" w:rsidR="00D42651" w:rsidRPr="00D42651" w:rsidRDefault="00D42651" w:rsidP="00D42651">
      <w:pPr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42651">
        <w:rPr>
          <w:rFonts w:ascii="Roboto" w:eastAsia="Roboto" w:hAnsi="Roboto" w:cs="Roboto"/>
          <w:sz w:val="28"/>
          <w:szCs w:val="28"/>
          <w:lang w:val="en-IN"/>
        </w:rPr>
        <w:t>Create a report quickly from a SharePoint list or library.</w:t>
      </w:r>
    </w:p>
    <w:p w14:paraId="1E60FA53" w14:textId="77777777" w:rsidR="00D42651" w:rsidRPr="00D42651" w:rsidRDefault="00D42651" w:rsidP="00D42651">
      <w:pPr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42651">
        <w:rPr>
          <w:rFonts w:ascii="Roboto" w:eastAsia="Roboto" w:hAnsi="Roboto" w:cs="Roboto"/>
          <w:sz w:val="28"/>
          <w:szCs w:val="28"/>
          <w:lang w:val="en-IN"/>
        </w:rPr>
        <w:t>Visualize your data from Power Apps and Dynamics 365 apps.</w:t>
      </w:r>
    </w:p>
    <w:p w14:paraId="09700B83" w14:textId="77777777" w:rsidR="00D42651" w:rsidRPr="00D42651" w:rsidRDefault="00D42651" w:rsidP="00D42651">
      <w:pPr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42651">
        <w:rPr>
          <w:rFonts w:ascii="Roboto" w:eastAsia="Roboto" w:hAnsi="Roboto" w:cs="Roboto"/>
          <w:sz w:val="28"/>
          <w:szCs w:val="28"/>
          <w:lang w:val="en-IN"/>
        </w:rPr>
        <w:t>Interact with autogenerated "quick" reports in the Power BI service.</w:t>
      </w:r>
    </w:p>
    <w:p w14:paraId="05153614" w14:textId="2A764D66" w:rsidR="007D7A49" w:rsidRPr="007D7A49" w:rsidRDefault="007D7A49" w:rsidP="00D42651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332D8D73" w14:textId="27FA8E08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to connect to data in Power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 xml:space="preserve">BI? How to use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content pack to connect to google analytics?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>Mention</w:t>
      </w:r>
      <w:r>
        <w:rPr>
          <w:rFonts w:ascii="Roboto" w:eastAsia="Roboto" w:hAnsi="Roboto" w:cs="Roboto"/>
          <w:sz w:val="28"/>
          <w:szCs w:val="28"/>
        </w:rPr>
        <w:t xml:space="preserve"> the s</w:t>
      </w:r>
      <w:r w:rsidRPr="007D7A49">
        <w:rPr>
          <w:rFonts w:ascii="Roboto" w:eastAsia="Roboto" w:hAnsi="Roboto" w:cs="Roboto"/>
          <w:sz w:val="28"/>
          <w:szCs w:val="28"/>
        </w:rPr>
        <w:t>teps.</w:t>
      </w:r>
    </w:p>
    <w:p w14:paraId="595BEA5E" w14:textId="354E4E1B" w:rsidR="00D12F37" w:rsidRPr="00D12F37" w:rsidRDefault="00D42651" w:rsidP="00D12F37">
      <w:pPr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</w:rPr>
        <w:t>:-</w:t>
      </w:r>
      <w:r w:rsidR="00D12F37" w:rsidRPr="00D12F37">
        <w:rPr>
          <w:rFonts w:eastAsia="Times New Roman"/>
          <w:color w:val="202124"/>
          <w:sz w:val="24"/>
          <w:szCs w:val="24"/>
          <w:lang w:val="en-IN"/>
        </w:rPr>
        <w:t xml:space="preserve"> </w:t>
      </w:r>
      <w:r w:rsidR="00D12F37" w:rsidRPr="00D12F37">
        <w:rPr>
          <w:rFonts w:ascii="Roboto" w:eastAsia="Roboto" w:hAnsi="Roboto" w:cs="Roboto"/>
          <w:sz w:val="28"/>
          <w:szCs w:val="28"/>
          <w:lang w:val="en-IN"/>
        </w:rPr>
        <w:t>In the left navigation pane, click Get Data.</w:t>
      </w:r>
    </w:p>
    <w:p w14:paraId="363AEC38" w14:textId="77777777" w:rsidR="00D12F37" w:rsidRPr="00D12F37" w:rsidRDefault="00D12F37" w:rsidP="00D12F37">
      <w:pPr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12F37">
        <w:rPr>
          <w:rFonts w:ascii="Roboto" w:eastAsia="Roboto" w:hAnsi="Roboto" w:cs="Roboto"/>
          <w:sz w:val="28"/>
          <w:szCs w:val="28"/>
          <w:lang w:val="en-IN"/>
        </w:rPr>
        <w:t>In the Services box, click Get.</w:t>
      </w:r>
    </w:p>
    <w:p w14:paraId="0D84F28B" w14:textId="77777777" w:rsidR="00D12F37" w:rsidRPr="00D12F37" w:rsidRDefault="00D12F37" w:rsidP="00D12F37">
      <w:pPr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12F37">
        <w:rPr>
          <w:rFonts w:ascii="Roboto" w:eastAsia="Roboto" w:hAnsi="Roboto" w:cs="Roboto"/>
          <w:sz w:val="28"/>
          <w:szCs w:val="28"/>
          <w:lang w:val="en-IN"/>
        </w:rPr>
        <w:lastRenderedPageBreak/>
        <w:t>From the menu of online services, select Google Analytics, and then click Connect.</w:t>
      </w:r>
    </w:p>
    <w:p w14:paraId="40597BF0" w14:textId="77777777" w:rsidR="00D12F37" w:rsidRPr="00D12F37" w:rsidRDefault="00D12F37" w:rsidP="00D12F37">
      <w:pPr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12F37">
        <w:rPr>
          <w:rFonts w:ascii="Roboto" w:eastAsia="Roboto" w:hAnsi="Roboto" w:cs="Roboto"/>
          <w:sz w:val="28"/>
          <w:szCs w:val="28"/>
          <w:lang w:val="en-IN"/>
        </w:rPr>
        <w:t>Enter the Google Analytics account, property, and view that you want to connect to.</w:t>
      </w:r>
    </w:p>
    <w:p w14:paraId="56ADF153" w14:textId="43F47DEE" w:rsidR="00D42651" w:rsidRPr="007D7A49" w:rsidRDefault="00D42651" w:rsidP="00D42651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75983DE8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C8BD1E8" w14:textId="2F23231E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How to import Local files in Power BI? Menti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Steps.</w:t>
      </w:r>
    </w:p>
    <w:p w14:paraId="46918BE4" w14:textId="1284EAE8" w:rsidR="00D12F37" w:rsidRPr="00D12F37" w:rsidRDefault="00D12F37" w:rsidP="00D12F37">
      <w:pPr>
        <w:numPr>
          <w:ilvl w:val="0"/>
          <w:numId w:val="4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</w:rPr>
        <w:t>:-</w:t>
      </w:r>
      <w:r w:rsidRPr="00D12F37">
        <w:rPr>
          <w:rFonts w:eastAsia="Times New Roman"/>
          <w:color w:val="202124"/>
          <w:sz w:val="24"/>
          <w:szCs w:val="24"/>
          <w:lang w:val="en-IN"/>
        </w:rPr>
        <w:t xml:space="preserve"> </w:t>
      </w:r>
      <w:r w:rsidRPr="00D12F37">
        <w:rPr>
          <w:rFonts w:ascii="Roboto" w:eastAsia="Roboto" w:hAnsi="Roboto" w:cs="Roboto"/>
          <w:sz w:val="28"/>
          <w:szCs w:val="28"/>
          <w:lang w:val="en-IN"/>
        </w:rPr>
        <w:t>In Power BI, click Get Data in the lower left screen.</w:t>
      </w:r>
    </w:p>
    <w:p w14:paraId="58B0768E" w14:textId="77777777" w:rsidR="00D12F37" w:rsidRPr="00D12F37" w:rsidRDefault="00D12F37" w:rsidP="00D12F37">
      <w:pPr>
        <w:numPr>
          <w:ilvl w:val="0"/>
          <w:numId w:val="4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12F37">
        <w:rPr>
          <w:rFonts w:ascii="Roboto" w:eastAsia="Roboto" w:hAnsi="Roboto" w:cs="Roboto"/>
          <w:sz w:val="28"/>
          <w:szCs w:val="28"/>
          <w:lang w:val="en-IN"/>
        </w:rPr>
        <w:t>Under Import or Connect to Data &gt; Files, click Get.</w:t>
      </w:r>
    </w:p>
    <w:p w14:paraId="04C0FF6E" w14:textId="77777777" w:rsidR="00D12F37" w:rsidRPr="00D12F37" w:rsidRDefault="00D12F37" w:rsidP="00D12F37">
      <w:pPr>
        <w:numPr>
          <w:ilvl w:val="0"/>
          <w:numId w:val="4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12F37">
        <w:rPr>
          <w:rFonts w:ascii="Roboto" w:eastAsia="Roboto" w:hAnsi="Roboto" w:cs="Roboto"/>
          <w:sz w:val="28"/>
          <w:szCs w:val="28"/>
          <w:lang w:val="en-IN"/>
        </w:rPr>
        <w:t>Click Local File.</w:t>
      </w:r>
    </w:p>
    <w:p w14:paraId="7B13CA44" w14:textId="77777777" w:rsidR="00D12F37" w:rsidRPr="00D12F37" w:rsidRDefault="00D12F37" w:rsidP="00D12F37">
      <w:pPr>
        <w:numPr>
          <w:ilvl w:val="0"/>
          <w:numId w:val="4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12F37">
        <w:rPr>
          <w:rFonts w:ascii="Roboto" w:eastAsia="Roboto" w:hAnsi="Roboto" w:cs="Roboto"/>
          <w:sz w:val="28"/>
          <w:szCs w:val="28"/>
          <w:lang w:val="en-IN"/>
        </w:rPr>
        <w:t>Choose which file to upload and click Open.</w:t>
      </w:r>
    </w:p>
    <w:p w14:paraId="41439275" w14:textId="77777777" w:rsidR="00D12F37" w:rsidRPr="00D12F37" w:rsidRDefault="00D12F37" w:rsidP="00D12F37">
      <w:pPr>
        <w:numPr>
          <w:ilvl w:val="0"/>
          <w:numId w:val="4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12F37">
        <w:rPr>
          <w:rFonts w:ascii="Roboto" w:eastAsia="Roboto" w:hAnsi="Roboto" w:cs="Roboto"/>
          <w:sz w:val="28"/>
          <w:szCs w:val="28"/>
          <w:lang w:val="en-IN"/>
        </w:rPr>
        <w:t>Click Upload under Upload your Excel file to Power BI.</w:t>
      </w:r>
    </w:p>
    <w:p w14:paraId="585660CE" w14:textId="77777777" w:rsidR="00D12F37" w:rsidRPr="00D12F37" w:rsidRDefault="00D12F37" w:rsidP="00D12F37">
      <w:pPr>
        <w:numPr>
          <w:ilvl w:val="0"/>
          <w:numId w:val="4"/>
        </w:numPr>
        <w:jc w:val="both"/>
        <w:rPr>
          <w:rFonts w:ascii="Roboto" w:eastAsia="Roboto" w:hAnsi="Roboto" w:cs="Roboto"/>
          <w:sz w:val="28"/>
          <w:szCs w:val="28"/>
          <w:lang w:val="en-IN"/>
        </w:rPr>
      </w:pPr>
      <w:r w:rsidRPr="00D12F37">
        <w:rPr>
          <w:rFonts w:ascii="Roboto" w:eastAsia="Roboto" w:hAnsi="Roboto" w:cs="Roboto"/>
          <w:sz w:val="28"/>
          <w:szCs w:val="28"/>
          <w:lang w:val="en-IN"/>
        </w:rPr>
        <w:t>The message “Your file has been uploaded” should appear.</w:t>
      </w:r>
    </w:p>
    <w:p w14:paraId="704503A6" w14:textId="04CC9190" w:rsidR="00D12F37" w:rsidRPr="007D7A49" w:rsidRDefault="00D12F37" w:rsidP="00D12F37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4B00AF63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53A441B1" w:rsidR="00EE4EC2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In </w:t>
      </w:r>
      <w:r>
        <w:rPr>
          <w:rFonts w:ascii="Roboto" w:eastAsia="Roboto" w:hAnsi="Roboto" w:cs="Roboto"/>
          <w:sz w:val="28"/>
          <w:szCs w:val="28"/>
        </w:rPr>
        <w:t>P</w:t>
      </w:r>
      <w:r w:rsidRPr="007D7A49">
        <w:rPr>
          <w:rFonts w:ascii="Roboto" w:eastAsia="Roboto" w:hAnsi="Roboto" w:cs="Roboto"/>
          <w:sz w:val="28"/>
          <w:szCs w:val="28"/>
        </w:rPr>
        <w:t>ower BI visualization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what </w:t>
      </w:r>
      <w:r>
        <w:rPr>
          <w:rFonts w:ascii="Roboto" w:eastAsia="Roboto" w:hAnsi="Roboto" w:cs="Roboto"/>
          <w:sz w:val="28"/>
          <w:szCs w:val="28"/>
        </w:rPr>
        <w:t>are</w:t>
      </w:r>
      <w:r w:rsidRPr="007D7A49">
        <w:rPr>
          <w:rFonts w:ascii="Roboto" w:eastAsia="Roboto" w:hAnsi="Roboto" w:cs="Roboto"/>
          <w:sz w:val="28"/>
          <w:szCs w:val="28"/>
        </w:rPr>
        <w:t xml:space="preserve"> Reading View and Editing view?</w:t>
      </w:r>
    </w:p>
    <w:p w14:paraId="1DD877B8" w14:textId="0A607894" w:rsidR="00D12F37" w:rsidRPr="007D7A49" w:rsidRDefault="00D12F37" w:rsidP="00D12F37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:-</w:t>
      </w:r>
      <w:r w:rsidRPr="00D12F37">
        <w:rPr>
          <w:color w:val="040C28"/>
          <w:sz w:val="30"/>
          <w:szCs w:val="30"/>
        </w:rPr>
        <w:t xml:space="preserve"> </w:t>
      </w:r>
      <w:r w:rsidRPr="00D12F37">
        <w:rPr>
          <w:rFonts w:ascii="Roboto" w:eastAsia="Roboto" w:hAnsi="Roboto" w:cs="Roboto"/>
          <w:sz w:val="28"/>
          <w:szCs w:val="28"/>
        </w:rPr>
        <w:t>Reading view for report business users and Editing view for report owners and creators. You need a Power BI Pro or Premium Per User (PPU) license to share reports and to edit reports created by others.</w:t>
      </w:r>
    </w:p>
    <w:p w14:paraId="00000006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sectPr w:rsidR="00EE4EC2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86517" w14:textId="77777777" w:rsidR="00FF2456" w:rsidRDefault="00FF2456">
      <w:pPr>
        <w:spacing w:line="240" w:lineRule="auto"/>
      </w:pPr>
      <w:r>
        <w:separator/>
      </w:r>
    </w:p>
  </w:endnote>
  <w:endnote w:type="continuationSeparator" w:id="0">
    <w:p w14:paraId="29C1A1BF" w14:textId="77777777" w:rsidR="00FF2456" w:rsidRDefault="00FF24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EE4EC2" w:rsidRDefault="00EE4EC2"/>
  <w:p w14:paraId="0000000C" w14:textId="77777777" w:rsidR="00EE4EC2" w:rsidRDefault="00000000">
    <w:r>
      <w:pict w14:anchorId="169E828C">
        <v:rect id="_x0000_i1026" style="width:0;height:1.5pt" o:hralign="center" o:hrstd="t" o:hr="t" fillcolor="#a0a0a0" stroked="f"/>
      </w:pict>
    </w:r>
  </w:p>
  <w:p w14:paraId="0000000D" w14:textId="77777777" w:rsidR="00EE4EC2" w:rsidRDefault="00EE4E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CFDDC" w14:textId="77777777" w:rsidR="00FF2456" w:rsidRDefault="00FF2456">
      <w:pPr>
        <w:spacing w:line="240" w:lineRule="auto"/>
      </w:pPr>
      <w:r>
        <w:separator/>
      </w:r>
    </w:p>
  </w:footnote>
  <w:footnote w:type="continuationSeparator" w:id="0">
    <w:p w14:paraId="658AFDE0" w14:textId="77777777" w:rsidR="00FF2456" w:rsidRDefault="00FF24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EE4EC2" w:rsidRDefault="00EE4EC2"/>
  <w:p w14:paraId="00000009" w14:textId="77777777" w:rsidR="00EE4EC2" w:rsidRDefault="00000000">
    <w:r>
      <w:pict w14:anchorId="24AE5365">
        <v:rect id="_x0000_i1025" style="width:0;height:1.5pt" o:hralign="center" o:hrstd="t" o:hr="t" fillcolor="#a0a0a0" stroked="f"/>
      </w:pict>
    </w:r>
  </w:p>
  <w:p w14:paraId="0000000A" w14:textId="77777777" w:rsidR="00EE4EC2" w:rsidRDefault="00000000">
    <w:r>
      <w:pict w14:anchorId="0752FB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AE5C3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C116CDD"/>
    <w:multiLevelType w:val="multilevel"/>
    <w:tmpl w:val="5A84DD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F40C9E"/>
    <w:multiLevelType w:val="multilevel"/>
    <w:tmpl w:val="80B2C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7F07E6D"/>
    <w:multiLevelType w:val="multilevel"/>
    <w:tmpl w:val="F6747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8832916">
    <w:abstractNumId w:val="0"/>
  </w:num>
  <w:num w:numId="2" w16cid:durableId="154499533">
    <w:abstractNumId w:val="1"/>
  </w:num>
  <w:num w:numId="3" w16cid:durableId="665937715">
    <w:abstractNumId w:val="2"/>
  </w:num>
  <w:num w:numId="4" w16cid:durableId="14593014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OwMDI1sTS1sDBR0lEKTi0uzszPAykwrAUACq9UsCwAAAA="/>
  </w:docVars>
  <w:rsids>
    <w:rsidRoot w:val="00EE4EC2"/>
    <w:rsid w:val="007D7A49"/>
    <w:rsid w:val="00AE1D75"/>
    <w:rsid w:val="00D12F37"/>
    <w:rsid w:val="00D42651"/>
    <w:rsid w:val="00EE4EC2"/>
    <w:rsid w:val="00FF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3B06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D42651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426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26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66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cs.microsoft.com/en-us/power-bi/consumer/end-user-dashboar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vek khubalkar</cp:lastModifiedBy>
  <cp:revision>3</cp:revision>
  <dcterms:created xsi:type="dcterms:W3CDTF">2021-12-05T16:54:00Z</dcterms:created>
  <dcterms:modified xsi:type="dcterms:W3CDTF">2023-06-14T03:54:00Z</dcterms:modified>
</cp:coreProperties>
</file>